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81EFF" w14:textId="01E1C767" w:rsidR="00E85663" w:rsidRDefault="00E85663" w:rsidP="00E85663">
      <w:pPr>
        <w:pStyle w:val="Textoindependiente"/>
        <w:rPr>
          <w:sz w:val="32"/>
        </w:rPr>
      </w:pPr>
      <w:r>
        <w:rPr>
          <w:noProof/>
          <w:sz w:val="32"/>
        </w:rPr>
        <w:drawing>
          <wp:anchor distT="0" distB="0" distL="0" distR="0" simplePos="0" relativeHeight="251660288" behindDoc="1" locked="0" layoutInCell="1" allowOverlap="1" wp14:anchorId="3B100663" wp14:editId="30C5E426">
            <wp:simplePos x="0" y="0"/>
            <wp:positionH relativeFrom="page">
              <wp:align>center</wp:align>
            </wp:positionH>
            <wp:positionV relativeFrom="page">
              <wp:posOffset>1037590</wp:posOffset>
            </wp:positionV>
            <wp:extent cx="6997065" cy="9439275"/>
            <wp:effectExtent l="0" t="0" r="0" b="9525"/>
            <wp:wrapNone/>
            <wp:docPr id="3" name="Image 3" descr="Imagen que contiene Dibujo de ingeniería&#10;&#10;El contenido generado por IA puede ser incorrecto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Imagen que contiene Dibujo de ingeniería&#10;&#10;El contenido generado por IA puede ser incorrecto.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97065" cy="9439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3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919FD85" wp14:editId="671CE4ED">
                <wp:simplePos x="0" y="0"/>
                <wp:positionH relativeFrom="page">
                  <wp:posOffset>1080820</wp:posOffset>
                </wp:positionH>
                <wp:positionV relativeFrom="page">
                  <wp:posOffset>1139189</wp:posOffset>
                </wp:positionV>
                <wp:extent cx="4714875" cy="8531860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714875" cy="85318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5A722ED" w14:textId="77777777" w:rsidR="00E85663" w:rsidRDefault="00E85663" w:rsidP="00E85663">
                            <w:pPr>
                              <w:spacing w:line="399" w:lineRule="exact"/>
                              <w:ind w:left="3881"/>
                              <w:rPr>
                                <w:sz w:val="36"/>
                              </w:rPr>
                            </w:pPr>
                            <w:r>
                              <w:rPr>
                                <w:spacing w:val="-2"/>
                                <w:sz w:val="36"/>
                              </w:rPr>
                              <w:t>Portada</w:t>
                            </w:r>
                          </w:p>
                          <w:p w14:paraId="27F3C6ED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4E232A12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3611C251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625865BB" w14:textId="77777777" w:rsidR="00E85663" w:rsidRDefault="00E85663" w:rsidP="00E85663">
                            <w:pPr>
                              <w:pStyle w:val="Textoindependiente"/>
                              <w:spacing w:before="208"/>
                              <w:rPr>
                                <w:sz w:val="36"/>
                              </w:rPr>
                            </w:pPr>
                          </w:p>
                          <w:p w14:paraId="74439BA2" w14:textId="77777777" w:rsidR="00E85663" w:rsidRDefault="00E85663" w:rsidP="00E85663">
                            <w:pPr>
                              <w:ind w:left="1143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Universidad</w:t>
                            </w:r>
                            <w:r>
                              <w:rPr>
                                <w:b/>
                                <w:spacing w:val="-1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Nacional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>Loja</w:t>
                            </w:r>
                          </w:p>
                          <w:p w14:paraId="60B69AD9" w14:textId="77777777" w:rsidR="00E85663" w:rsidRDefault="00E85663" w:rsidP="00E85663">
                            <w:pPr>
                              <w:pStyle w:val="Textoindependiente"/>
                              <w:spacing w:before="321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85F608E" w14:textId="77777777" w:rsidR="00E85663" w:rsidRDefault="00E85663" w:rsidP="00E85663">
                            <w:pPr>
                              <w:spacing w:line="360" w:lineRule="auto"/>
                              <w:ind w:left="1147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Facultad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la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Educación,</w:t>
                            </w:r>
                            <w:r>
                              <w:rPr>
                                <w:b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el</w:t>
                            </w:r>
                            <w:r>
                              <w:rPr>
                                <w:b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Arte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y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la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Comunicación Carrera de Comunicación Social</w:t>
                            </w:r>
                          </w:p>
                          <w:p w14:paraId="5E080CB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75DD90BD" w14:textId="77777777" w:rsidR="00E85663" w:rsidRDefault="00E85663" w:rsidP="00E85663">
                            <w:pPr>
                              <w:pStyle w:val="Textoindependiente"/>
                              <w:spacing w:before="129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00699F2" w14:textId="77777777" w:rsidR="00E85663" w:rsidRDefault="00E85663" w:rsidP="00E85663">
                            <w:pPr>
                              <w:ind w:left="1077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Certificación</w:t>
                            </w:r>
                          </w:p>
                          <w:p w14:paraId="284CB959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26F5C6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538C9CA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EA21337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7AC7EDBC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2F82D72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5F45AD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A4D9736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3DAED9CB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77E61F27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2461646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5D1660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D44ECC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483C188F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4486FB5E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96621B0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E271CE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D8D8E9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AA3C5D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7E9AF8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AFFD9D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1455A484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34951C64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76F0A42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9E96F53" w14:textId="77777777" w:rsidR="00E85663" w:rsidRDefault="00E85663" w:rsidP="00E85663">
                            <w:pPr>
                              <w:pStyle w:val="Textoindependiente"/>
                              <w:spacing w:before="244"/>
                              <w:rPr>
                                <w:b/>
                              </w:rPr>
                            </w:pPr>
                          </w:p>
                          <w:p w14:paraId="6B60ABD3" w14:textId="77777777" w:rsidR="00E85663" w:rsidRDefault="00E85663" w:rsidP="00E85663">
                            <w:pPr>
                              <w:ind w:left="3766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Certificación</w:t>
                            </w:r>
                          </w:p>
                          <w:p w14:paraId="76ACB456" w14:textId="77777777" w:rsidR="00E85663" w:rsidRDefault="00E85663" w:rsidP="00E85663">
                            <w:pPr>
                              <w:pStyle w:val="Textoindependiente"/>
                              <w:spacing w:before="221"/>
                              <w:rPr>
                                <w:b/>
                              </w:rPr>
                            </w:pPr>
                          </w:p>
                          <w:p w14:paraId="5A8F3CA7" w14:textId="77777777" w:rsidR="00E85663" w:rsidRDefault="00E85663" w:rsidP="00E85663">
                            <w:pPr>
                              <w:pStyle w:val="Textoindependiente"/>
                            </w:pPr>
                            <w:r>
                              <w:t>Lic.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lex Ren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Jaramill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ampoverd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Mg.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Sc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19FD85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margin-left:85.1pt;margin-top:89.7pt;width:371.25pt;height:671.8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" filled="f" stroked="f">
                <v:textbox inset="0,0,0,0">
                  <w:txbxContent>
                    <w:p w14:paraId="75A722ED" w14:textId="77777777" w:rsidR="00E85663" w:rsidRDefault="00E85663" w:rsidP="00E85663">
                      <w:pPr>
                        <w:spacing w:line="399" w:lineRule="exact"/>
                        <w:ind w:left="3881"/>
                        <w:rPr>
                          <w:sz w:val="36"/>
                        </w:rPr>
                      </w:pPr>
                      <w:r>
                        <w:rPr>
                          <w:spacing w:val="-2"/>
                          <w:sz w:val="36"/>
                        </w:rPr>
                        <w:t>Portada</w:t>
                      </w:r>
                    </w:p>
                    <w:p w14:paraId="27F3C6ED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4E232A12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3611C251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625865BB" w14:textId="77777777" w:rsidR="00E85663" w:rsidRDefault="00E85663" w:rsidP="00E85663">
                      <w:pPr>
                        <w:pStyle w:val="Textoindependiente"/>
                        <w:spacing w:before="208"/>
                        <w:rPr>
                          <w:sz w:val="36"/>
                        </w:rPr>
                      </w:pPr>
                    </w:p>
                    <w:p w14:paraId="74439BA2" w14:textId="77777777" w:rsidR="00E85663" w:rsidRDefault="00E85663" w:rsidP="00E85663">
                      <w:pPr>
                        <w:ind w:left="1143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Universidad</w:t>
                      </w:r>
                      <w:r>
                        <w:rPr>
                          <w:b/>
                          <w:spacing w:val="-1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Nacional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de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>Loja</w:t>
                      </w:r>
                    </w:p>
                    <w:p w14:paraId="60B69AD9" w14:textId="77777777" w:rsidR="00E85663" w:rsidRDefault="00E85663" w:rsidP="00E85663">
                      <w:pPr>
                        <w:pStyle w:val="Textoindependiente"/>
                        <w:spacing w:before="321"/>
                        <w:rPr>
                          <w:b/>
                          <w:sz w:val="28"/>
                        </w:rPr>
                      </w:pPr>
                    </w:p>
                    <w:p w14:paraId="585F608E" w14:textId="77777777" w:rsidR="00E85663" w:rsidRDefault="00E85663" w:rsidP="00E85663">
                      <w:pPr>
                        <w:spacing w:line="360" w:lineRule="auto"/>
                        <w:ind w:left="1147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acultad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de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la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Educación,</w:t>
                      </w:r>
                      <w:r>
                        <w:rPr>
                          <w:b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el</w:t>
                      </w:r>
                      <w:r>
                        <w:rPr>
                          <w:b/>
                          <w:spacing w:val="-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Arte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y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la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Comunicación Carrera de Comunicación Social</w:t>
                      </w:r>
                    </w:p>
                    <w:p w14:paraId="5E080CBD" w14:textId="77777777" w:rsidR="00E85663" w:rsidRDefault="00E85663" w:rsidP="00E85663">
                      <w:pPr>
                        <w:pStyle w:val="Textoindependiente"/>
                        <w:rPr>
                          <w:b/>
                          <w:sz w:val="28"/>
                        </w:rPr>
                      </w:pPr>
                    </w:p>
                    <w:p w14:paraId="75DD90BD" w14:textId="77777777" w:rsidR="00E85663" w:rsidRDefault="00E85663" w:rsidP="00E85663">
                      <w:pPr>
                        <w:pStyle w:val="Textoindependiente"/>
                        <w:spacing w:before="129"/>
                        <w:rPr>
                          <w:b/>
                          <w:sz w:val="28"/>
                        </w:rPr>
                      </w:pPr>
                    </w:p>
                    <w:p w14:paraId="500699F2" w14:textId="77777777" w:rsidR="00E85663" w:rsidRDefault="00E85663" w:rsidP="00E85663">
                      <w:pPr>
                        <w:ind w:left="1077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spacing w:val="-2"/>
                        </w:rPr>
                        <w:t>Certificación</w:t>
                      </w:r>
                    </w:p>
                    <w:p w14:paraId="284CB959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26F5C6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538C9CA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EA21337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7AC7EDBC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2F82D72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5F45AD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A4D9736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3DAED9CB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77E61F27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2461646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5D1660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D44ECC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483C188F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4486FB5E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96621B0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E271CE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D8D8E9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AA3C5D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7E9AF8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AFFD9D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1455A484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34951C64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76F0A42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9E96F53" w14:textId="77777777" w:rsidR="00E85663" w:rsidRDefault="00E85663" w:rsidP="00E85663">
                      <w:pPr>
                        <w:pStyle w:val="Textoindependiente"/>
                        <w:spacing w:before="244"/>
                        <w:rPr>
                          <w:b/>
                        </w:rPr>
                      </w:pPr>
                    </w:p>
                    <w:p w14:paraId="6B60ABD3" w14:textId="77777777" w:rsidR="00E85663" w:rsidRDefault="00E85663" w:rsidP="00E85663">
                      <w:pPr>
                        <w:ind w:left="3766"/>
                        <w:rPr>
                          <w:b/>
                        </w:rPr>
                      </w:pPr>
                      <w:r>
                        <w:rPr>
                          <w:b/>
                          <w:spacing w:val="-2"/>
                        </w:rPr>
                        <w:t>Certificación</w:t>
                      </w:r>
                    </w:p>
                    <w:p w14:paraId="76ACB456" w14:textId="77777777" w:rsidR="00E85663" w:rsidRDefault="00E85663" w:rsidP="00E85663">
                      <w:pPr>
                        <w:pStyle w:val="Textoindependiente"/>
                        <w:spacing w:before="221"/>
                        <w:rPr>
                          <w:b/>
                        </w:rPr>
                      </w:pPr>
                    </w:p>
                    <w:p w14:paraId="5A8F3CA7" w14:textId="77777777" w:rsidR="00E85663" w:rsidRDefault="00E85663" w:rsidP="00E85663">
                      <w:pPr>
                        <w:pStyle w:val="Textoindependiente"/>
                      </w:pPr>
                      <w:r>
                        <w:t>Lic.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lex Ren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Jaramill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ampoverd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Mg.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Sc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5470B">
        <w:rPr>
          <w:sz w:val="32"/>
        </w:rPr>
        <w:t xml:space="preserve"> </w:t>
      </w:r>
    </w:p>
    <w:p w14:paraId="437029B4" w14:textId="77777777" w:rsidR="00E5470B" w:rsidRDefault="00E5470B" w:rsidP="00E85663">
      <w:pPr>
        <w:pStyle w:val="Textoindependiente"/>
        <w:rPr>
          <w:sz w:val="32"/>
        </w:rPr>
      </w:pPr>
    </w:p>
    <w:p w14:paraId="29991E51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F73753D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D369229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5769485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A82FCC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996BF14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C9B942E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321E8CC2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0B46B909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16CCDA05" w14:textId="590AB821" w:rsidR="00E85663" w:rsidRP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Univ</w:t>
      </w:r>
      <w:bookmarkStart w:id="0" w:name="_bookmark0"/>
      <w:bookmarkEnd w:id="0"/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ersidad</w:t>
      </w:r>
      <w:r w:rsidRPr="00E85663">
        <w:rPr>
          <w:rFonts w:ascii="Times New Roman" w:eastAsia="Times New Roman" w:hAnsi="Times New Roman" w:cs="Times New Roman"/>
          <w:b/>
          <w:spacing w:val="-13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Nacional</w:t>
      </w:r>
      <w:r w:rsidRPr="00E85663">
        <w:rPr>
          <w:rFonts w:ascii="Times New Roman" w:eastAsia="Times New Roman" w:hAnsi="Times New Roman" w:cs="Times New Roman"/>
          <w:b/>
          <w:spacing w:val="-11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de</w:t>
      </w:r>
      <w:r w:rsidRPr="00E85663">
        <w:rPr>
          <w:rFonts w:ascii="Times New Roman" w:eastAsia="Times New Roman" w:hAnsi="Times New Roman" w:cs="Times New Roman"/>
          <w:b/>
          <w:spacing w:val="-11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pacing w:val="-4"/>
          <w:sz w:val="32"/>
          <w:szCs w:val="22"/>
          <w:lang w:val="es-ES" w:eastAsia="en-US"/>
        </w:rPr>
        <w:t>Loja</w:t>
      </w:r>
    </w:p>
    <w:p w14:paraId="4BD4B1F4" w14:textId="77777777" w:rsidR="00E85663" w:rsidRPr="00E85663" w:rsidRDefault="00E85663" w:rsidP="00E85663">
      <w:pPr>
        <w:widowControl w:val="0"/>
        <w:autoSpaceDE w:val="0"/>
        <w:autoSpaceDN w:val="0"/>
        <w:spacing w:before="15"/>
        <w:rPr>
          <w:rFonts w:ascii="Times New Roman" w:eastAsia="Times New Roman" w:hAnsi="Times New Roman" w:cs="Times New Roman"/>
          <w:b/>
          <w:sz w:val="32"/>
          <w:lang w:val="es-ES" w:eastAsia="en-US"/>
        </w:rPr>
      </w:pPr>
    </w:p>
    <w:p w14:paraId="39BBCA10" w14:textId="64CC24F6" w:rsidR="00E85663" w:rsidRPr="00E85663" w:rsidRDefault="00E85663" w:rsidP="00E85663">
      <w:pPr>
        <w:widowControl w:val="0"/>
        <w:autoSpaceDE w:val="0"/>
        <w:autoSpaceDN w:val="0"/>
        <w:spacing w:line="489" w:lineRule="auto"/>
        <w:ind w:left="851" w:right="91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 xml:space="preserve">Carrera de </w:t>
      </w:r>
      <w:r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 xml:space="preserve">Computación </w:t>
      </w:r>
    </w:p>
    <w:p w14:paraId="00C042F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61ADC8F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87EFC34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2D9FAEF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2ADFB2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EDDC2B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DB75355" w14:textId="16663E4B" w:rsidR="00E85663" w:rsidRPr="00E85663" w:rsidRDefault="00E85663" w:rsidP="00E85663">
      <w:pPr>
        <w:widowControl w:val="0"/>
        <w:autoSpaceDE w:val="0"/>
        <w:autoSpaceDN w:val="0"/>
        <w:ind w:left="765" w:right="602"/>
        <w:jc w:val="center"/>
        <w:outlineLvl w:val="0"/>
        <w:rPr>
          <w:rFonts w:ascii="Times New Roman" w:eastAsia="Times New Roman" w:hAnsi="Times New Roman" w:cs="Times New Roman"/>
          <w:b/>
          <w:bCs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bCs/>
          <w:spacing w:val="-2"/>
          <w:lang w:val="es-ES" w:eastAsia="en-US"/>
        </w:rPr>
        <w:t>AUTOR:</w:t>
      </w:r>
    </w:p>
    <w:p w14:paraId="0D04CA29" w14:textId="77777777" w:rsidR="00E85663" w:rsidRPr="00E85663" w:rsidRDefault="00E85663" w:rsidP="00E85663">
      <w:pPr>
        <w:widowControl w:val="0"/>
        <w:autoSpaceDE w:val="0"/>
        <w:autoSpaceDN w:val="0"/>
        <w:spacing w:before="63"/>
        <w:rPr>
          <w:rFonts w:ascii="Times New Roman" w:eastAsia="Times New Roman" w:hAnsi="Times New Roman" w:cs="Times New Roman"/>
          <w:b/>
          <w:lang w:val="es-ES" w:eastAsia="en-US"/>
        </w:rPr>
      </w:pPr>
    </w:p>
    <w:p w14:paraId="36F6E9D6" w14:textId="77777777" w:rsidR="00E03A89" w:rsidRDefault="00E85663" w:rsidP="00E85663">
      <w:pPr>
        <w:widowControl w:val="0"/>
        <w:autoSpaceDE w:val="0"/>
        <w:autoSpaceDN w:val="0"/>
        <w:ind w:left="765" w:right="600"/>
        <w:jc w:val="center"/>
        <w:rPr>
          <w:rFonts w:ascii="Times New Roman" w:eastAsia="Times New Roman" w:hAnsi="Times New Roman" w:cs="Times New Roman"/>
          <w:lang w:val="es-ES" w:eastAsia="en-US"/>
        </w:rPr>
      </w:pPr>
      <w:r>
        <w:rPr>
          <w:rFonts w:ascii="Times New Roman" w:eastAsia="Times New Roman" w:hAnsi="Times New Roman" w:cs="Times New Roman"/>
          <w:lang w:val="es-ES" w:eastAsia="en-US"/>
        </w:rPr>
        <w:t>Brandon Alexis Medina Jiménez</w:t>
      </w:r>
    </w:p>
    <w:p w14:paraId="348F0432" w14:textId="77777777" w:rsidR="00E85663" w:rsidRPr="00E85663" w:rsidRDefault="00E85663" w:rsidP="00E85663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es-ES" w:eastAsia="en-US"/>
        </w:rPr>
      </w:pPr>
    </w:p>
    <w:p w14:paraId="6DA0B1DA" w14:textId="77777777" w:rsidR="00E85663" w:rsidRPr="00E85663" w:rsidRDefault="00E85663" w:rsidP="00E85663">
      <w:pPr>
        <w:widowControl w:val="0"/>
        <w:autoSpaceDE w:val="0"/>
        <w:autoSpaceDN w:val="0"/>
        <w:spacing w:before="200"/>
        <w:rPr>
          <w:rFonts w:ascii="Times New Roman" w:eastAsia="Times New Roman" w:hAnsi="Times New Roman" w:cs="Times New Roman"/>
          <w:lang w:val="es-ES" w:eastAsia="en-US"/>
        </w:rPr>
      </w:pPr>
    </w:p>
    <w:p w14:paraId="48D3E12B" w14:textId="2AA3754D" w:rsidR="00E85663" w:rsidRPr="00E85663" w:rsidRDefault="00E85663" w:rsidP="00E85663">
      <w:pPr>
        <w:widowControl w:val="0"/>
        <w:autoSpaceDE w:val="0"/>
        <w:autoSpaceDN w:val="0"/>
        <w:ind w:left="765" w:right="600"/>
        <w:jc w:val="center"/>
        <w:outlineLvl w:val="0"/>
        <w:rPr>
          <w:rFonts w:ascii="Times New Roman" w:eastAsia="Times New Roman" w:hAnsi="Times New Roman" w:cs="Times New Roman"/>
          <w:bCs/>
          <w:lang w:val="es-ES" w:eastAsia="en-US"/>
        </w:rPr>
      </w:pPr>
      <w:r>
        <w:rPr>
          <w:rFonts w:ascii="Times New Roman" w:eastAsia="Times New Roman" w:hAnsi="Times New Roman" w:cs="Times New Roman"/>
          <w:b/>
          <w:bCs/>
          <w:spacing w:val="-2"/>
          <w:lang w:val="es-ES" w:eastAsia="en-US"/>
        </w:rPr>
        <w:t>DOCENTE</w:t>
      </w:r>
      <w:r w:rsidRPr="00E85663">
        <w:rPr>
          <w:rFonts w:ascii="Times New Roman" w:eastAsia="Times New Roman" w:hAnsi="Times New Roman" w:cs="Times New Roman"/>
          <w:bCs/>
          <w:spacing w:val="-2"/>
          <w:lang w:val="es-ES" w:eastAsia="en-US"/>
        </w:rPr>
        <w:t>:</w:t>
      </w:r>
    </w:p>
    <w:p w14:paraId="03721AE6" w14:textId="77777777" w:rsidR="00E85663" w:rsidRPr="00E85663" w:rsidRDefault="00E85663" w:rsidP="00E85663">
      <w:pPr>
        <w:widowControl w:val="0"/>
        <w:autoSpaceDE w:val="0"/>
        <w:autoSpaceDN w:val="0"/>
        <w:spacing w:before="62"/>
        <w:rPr>
          <w:rFonts w:ascii="Times New Roman" w:eastAsia="Times New Roman" w:hAnsi="Times New Roman" w:cs="Times New Roman"/>
          <w:lang w:val="es-ES" w:eastAsia="en-US"/>
        </w:rPr>
      </w:pPr>
    </w:p>
    <w:p w14:paraId="4B7E88B9" w14:textId="14458CB2" w:rsidR="00E85663" w:rsidRPr="00E85663" w:rsidRDefault="00E85663" w:rsidP="00E85663">
      <w:pPr>
        <w:widowControl w:val="0"/>
        <w:autoSpaceDE w:val="0"/>
        <w:autoSpaceDN w:val="0"/>
        <w:ind w:left="166"/>
        <w:jc w:val="center"/>
        <w:rPr>
          <w:rFonts w:ascii="Times New Roman" w:eastAsia="Times New Roman" w:hAnsi="Times New Roman" w:cs="Times New Roman"/>
          <w:lang w:val="es-ES" w:eastAsia="en-US"/>
        </w:rPr>
      </w:pPr>
      <w:r>
        <w:rPr>
          <w:rFonts w:ascii="Times New Roman" w:eastAsia="Times New Roman" w:hAnsi="Times New Roman" w:cs="Times New Roman"/>
          <w:lang w:val="es-ES" w:eastAsia="en-US"/>
        </w:rPr>
        <w:t xml:space="preserve">Ing. </w:t>
      </w:r>
      <w:r w:rsidR="00934334">
        <w:rPr>
          <w:rFonts w:ascii="Times New Roman" w:eastAsia="Times New Roman" w:hAnsi="Times New Roman" w:cs="Times New Roman"/>
          <w:lang w:val="es-ES" w:eastAsia="en-US"/>
        </w:rPr>
        <w:t>René Guamán</w:t>
      </w:r>
      <w:r>
        <w:rPr>
          <w:rFonts w:ascii="Times New Roman" w:eastAsia="Times New Roman" w:hAnsi="Times New Roman" w:cs="Times New Roman"/>
          <w:lang w:val="es-ES" w:eastAsia="en-US"/>
        </w:rPr>
        <w:t xml:space="preserve"> </w:t>
      </w:r>
    </w:p>
    <w:p w14:paraId="505010A0" w14:textId="77777777" w:rsidR="00E85663" w:rsidRPr="00E85663" w:rsidRDefault="00E85663" w:rsidP="00E85663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es-ES" w:eastAsia="en-US"/>
        </w:rPr>
      </w:pPr>
    </w:p>
    <w:p w14:paraId="2A9AA7C9" w14:textId="77777777" w:rsidR="00E85663" w:rsidRPr="00E85663" w:rsidRDefault="00E85663" w:rsidP="00E85663">
      <w:pPr>
        <w:widowControl w:val="0"/>
        <w:autoSpaceDE w:val="0"/>
        <w:autoSpaceDN w:val="0"/>
        <w:spacing w:before="173"/>
        <w:rPr>
          <w:rFonts w:ascii="Times New Roman" w:eastAsia="Times New Roman" w:hAnsi="Times New Roman" w:cs="Times New Roman"/>
          <w:lang w:val="es-ES" w:eastAsia="en-US"/>
        </w:rPr>
      </w:pPr>
    </w:p>
    <w:p w14:paraId="0A23A5CF" w14:textId="10FF50CE" w:rsidR="00E85663" w:rsidRPr="00E85663" w:rsidRDefault="00E85663" w:rsidP="00E85663">
      <w:pPr>
        <w:widowControl w:val="0"/>
        <w:autoSpaceDE w:val="0"/>
        <w:autoSpaceDN w:val="0"/>
        <w:ind w:left="162"/>
        <w:jc w:val="center"/>
        <w:rPr>
          <w:rFonts w:ascii="Times New Roman" w:eastAsia="Times New Roman" w:hAnsi="Times New Roman" w:cs="Times New Roman"/>
          <w:lang w:val="es-ES" w:eastAsia="en-US"/>
        </w:rPr>
      </w:pPr>
      <w:r w:rsidRPr="00E85663">
        <w:rPr>
          <w:rFonts w:ascii="Times New Roman" w:eastAsia="Times New Roman" w:hAnsi="Times New Roman" w:cs="Times New Roman"/>
          <w:lang w:val="es-ES" w:eastAsia="en-US"/>
        </w:rPr>
        <w:t>Loja</w:t>
      </w:r>
      <w:r w:rsidRPr="00E85663">
        <w:rPr>
          <w:rFonts w:ascii="Times New Roman" w:eastAsia="Times New Roman" w:hAnsi="Times New Roman" w:cs="Times New Roman"/>
          <w:spacing w:val="-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lang w:val="es-ES" w:eastAsia="en-US"/>
        </w:rPr>
        <w:t>-</w:t>
      </w:r>
      <w:r w:rsidRPr="00E85663">
        <w:rPr>
          <w:rFonts w:ascii="Times New Roman" w:eastAsia="Times New Roman" w:hAnsi="Times New Roman" w:cs="Times New Roman"/>
          <w:spacing w:val="-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lang w:val="es-ES" w:eastAsia="en-US"/>
        </w:rPr>
        <w:t>Ecuador</w:t>
      </w:r>
      <w:r w:rsidRPr="00E85663">
        <w:rPr>
          <w:rFonts w:ascii="Times New Roman" w:eastAsia="Times New Roman" w:hAnsi="Times New Roman" w:cs="Times New Roman"/>
          <w:spacing w:val="-1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spacing w:val="-4"/>
          <w:lang w:val="es-ES" w:eastAsia="en-US"/>
        </w:rPr>
        <w:t>202</w:t>
      </w:r>
      <w:r>
        <w:rPr>
          <w:rFonts w:ascii="Times New Roman" w:eastAsia="Times New Roman" w:hAnsi="Times New Roman" w:cs="Times New Roman"/>
          <w:spacing w:val="-4"/>
          <w:lang w:val="es-ES" w:eastAsia="en-US"/>
        </w:rPr>
        <w:t>5</w:t>
      </w:r>
    </w:p>
    <w:p w14:paraId="5D0CB4B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ACB5E48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081E1B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53C0EE52" w14:textId="77777777" w:rsidR="00F74D79" w:rsidRDefault="00F74D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75588840" w14:textId="77777777" w:rsidR="00F74D79" w:rsidRDefault="00F74D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200E8376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B7477FA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2D6DAE7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40927E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72BB8C21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72561F3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E8C9E8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5E63EFB" w14:textId="77777777" w:rsidR="001416D0" w:rsidRPr="00C03B72" w:rsidRDefault="001416D0" w:rsidP="00C918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rPr>
          <w:rFonts w:ascii="Arial" w:eastAsia="Arial" w:hAnsi="Arial" w:cs="Arial"/>
          <w:b/>
          <w:color w:val="000000"/>
          <w:u w:val="single"/>
        </w:rPr>
      </w:pPr>
    </w:p>
    <w:p w14:paraId="2939211E" w14:textId="77777777" w:rsidR="00934334" w:rsidRDefault="00934334" w:rsidP="00581407">
      <w:pPr>
        <w:rPr>
          <w:lang w:val="es-ES"/>
        </w:rPr>
      </w:pPr>
      <w:r w:rsidRPr="00934334">
        <w:rPr>
          <w:lang w:val="es-ES"/>
        </w:rPr>
        <w:drawing>
          <wp:inline distT="0" distB="0" distL="0" distR="0" wp14:anchorId="74F18C07" wp14:editId="39DABE3B">
            <wp:extent cx="5760085" cy="3238500"/>
            <wp:effectExtent l="0" t="0" r="0" b="0"/>
            <wp:docPr id="2011030265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103026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F912D" w14:textId="77777777" w:rsidR="00934334" w:rsidRDefault="00934334" w:rsidP="00581407">
      <w:pPr>
        <w:rPr>
          <w:lang w:val="es-ES"/>
        </w:rPr>
      </w:pPr>
    </w:p>
    <w:p w14:paraId="54D9F03F" w14:textId="0FB83C57" w:rsidR="00581407" w:rsidRDefault="00934334" w:rsidP="00581407">
      <w:pPr>
        <w:rPr>
          <w:lang w:val="es-ES"/>
        </w:rPr>
      </w:pPr>
      <w:r w:rsidRPr="00934334">
        <w:rPr>
          <w:lang w:val="es-ES"/>
        </w:rPr>
        <w:drawing>
          <wp:inline distT="0" distB="0" distL="0" distR="0" wp14:anchorId="037D3125" wp14:editId="5BF18C52">
            <wp:extent cx="5760085" cy="4072890"/>
            <wp:effectExtent l="0" t="0" r="0" b="3810"/>
            <wp:docPr id="1067767670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67670" name="Imagen 1" descr="Texto&#10;&#10;El contenido generado por IA puede ser incorrecto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40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B5B8E" w14:textId="77777777" w:rsidR="00934334" w:rsidRDefault="00934334" w:rsidP="00581407">
      <w:pPr>
        <w:rPr>
          <w:lang w:val="es-ES"/>
        </w:rPr>
      </w:pPr>
    </w:p>
    <w:p w14:paraId="2E0587B2" w14:textId="77777777" w:rsidR="00934334" w:rsidRDefault="00934334" w:rsidP="00581407">
      <w:pPr>
        <w:rPr>
          <w:lang w:val="es-ES"/>
        </w:rPr>
      </w:pPr>
    </w:p>
    <w:p w14:paraId="44428BFA" w14:textId="77777777" w:rsidR="00934334" w:rsidRDefault="00934334" w:rsidP="00581407">
      <w:pPr>
        <w:rPr>
          <w:lang w:val="es-ES"/>
        </w:rPr>
      </w:pPr>
    </w:p>
    <w:p w14:paraId="63D7A4CC" w14:textId="77777777" w:rsidR="00934334" w:rsidRDefault="00934334" w:rsidP="00581407">
      <w:pPr>
        <w:rPr>
          <w:lang w:val="es-ES"/>
        </w:rPr>
      </w:pPr>
    </w:p>
    <w:p w14:paraId="6023001D" w14:textId="77777777" w:rsidR="00934334" w:rsidRDefault="00934334" w:rsidP="00581407">
      <w:pPr>
        <w:rPr>
          <w:lang w:val="es-ES"/>
        </w:rPr>
      </w:pPr>
    </w:p>
    <w:p w14:paraId="4FFF4185" w14:textId="38B56266" w:rsidR="00934334" w:rsidRDefault="00934334" w:rsidP="00581407">
      <w:pPr>
        <w:rPr>
          <w:lang w:val="es-ES"/>
        </w:rPr>
      </w:pPr>
      <w:r w:rsidRPr="00934334">
        <w:rPr>
          <w:lang w:val="es-ES"/>
        </w:rPr>
        <w:drawing>
          <wp:inline distT="0" distB="0" distL="0" distR="0" wp14:anchorId="218CB57A" wp14:editId="51FE3B51">
            <wp:extent cx="5760085" cy="6057900"/>
            <wp:effectExtent l="0" t="0" r="0" b="0"/>
            <wp:docPr id="1729767538" name="Imagen 1" descr="Imagen que contiene 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767538" name="Imagen 1" descr="Imagen que contiene Interfaz de usuario gráfica&#10;&#10;El contenido generado por IA puede ser incorrec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605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FDED" w14:textId="77777777" w:rsidR="00E43AC1" w:rsidRPr="00E43AC1" w:rsidRDefault="00E43AC1" w:rsidP="00E43AC1">
      <w:pPr>
        <w:rPr>
          <w:lang w:val="es-ES"/>
        </w:rPr>
      </w:pPr>
    </w:p>
    <w:p w14:paraId="0CAA772E" w14:textId="77777777" w:rsidR="00E43AC1" w:rsidRPr="00E43AC1" w:rsidRDefault="00E43AC1" w:rsidP="00E43AC1">
      <w:pPr>
        <w:rPr>
          <w:lang w:val="es-ES"/>
        </w:rPr>
      </w:pPr>
    </w:p>
    <w:p w14:paraId="6C8EDFF7" w14:textId="77777777" w:rsidR="00E43AC1" w:rsidRDefault="00E43AC1" w:rsidP="00E43AC1">
      <w:pPr>
        <w:rPr>
          <w:lang w:val="es-ES"/>
        </w:rPr>
      </w:pPr>
    </w:p>
    <w:p w14:paraId="7BB00058" w14:textId="145BD0B1" w:rsidR="00E43AC1" w:rsidRPr="00E43AC1" w:rsidRDefault="00E43AC1" w:rsidP="00E43AC1">
      <w:pPr>
        <w:tabs>
          <w:tab w:val="left" w:pos="1122"/>
        </w:tabs>
        <w:jc w:val="center"/>
        <w:rPr>
          <w:b/>
          <w:bCs/>
          <w:lang w:val="es-ES"/>
        </w:rPr>
      </w:pPr>
      <w:r w:rsidRPr="00E43AC1">
        <w:rPr>
          <w:b/>
          <w:bCs/>
          <w:lang w:val="es-ES"/>
        </w:rPr>
        <w:t>EJERCICIO ORCHESTRAS</w:t>
      </w:r>
    </w:p>
    <w:sectPr w:rsidR="00E43AC1" w:rsidRPr="00E43AC1">
      <w:headerReference w:type="default" r:id="rId12"/>
      <w:footerReference w:type="default" r:id="rId13"/>
      <w:pgSz w:w="11906" w:h="16838"/>
      <w:pgMar w:top="1728" w:right="1134" w:bottom="1299" w:left="1701" w:header="708" w:footer="5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0A985" w14:textId="77777777" w:rsidR="00C40CBA" w:rsidRDefault="00C40CBA">
      <w:r>
        <w:separator/>
      </w:r>
    </w:p>
  </w:endnote>
  <w:endnote w:type="continuationSeparator" w:id="0">
    <w:p w14:paraId="63E8CC2A" w14:textId="77777777" w:rsidR="00C40CBA" w:rsidRDefault="00C40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OpenSymbol">
    <w:altName w:val="Arial Unicode MS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88ADF" w14:textId="77777777" w:rsidR="00207B54" w:rsidRDefault="001A49BC">
    <w:pPr>
      <w:jc w:val="center"/>
    </w:pPr>
    <w:r>
      <w:rPr>
        <w:color w:val="666666"/>
        <w:sz w:val="16"/>
        <w:szCs w:val="16"/>
      </w:rPr>
      <w:t>Ciudad Universitaria “Guillermo Falconí Espinosa” Casilla letra “S”</w:t>
    </w:r>
    <w:r>
      <w:rPr>
        <w:noProof/>
        <w:lang w:val="es-EC"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0874C69" wp14:editId="118B4146">
              <wp:simplePos x="0" y="0"/>
              <wp:positionH relativeFrom="column">
                <wp:posOffset>101600</wp:posOffset>
              </wp:positionH>
              <wp:positionV relativeFrom="paragraph">
                <wp:posOffset>0</wp:posOffset>
              </wp:positionV>
              <wp:extent cx="9525" cy="12700"/>
              <wp:effectExtent l="0" t="0" r="0" b="0"/>
              <wp:wrapNone/>
              <wp:docPr id="4" name="Conector recto de flecha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630340" y="3775320"/>
                        <a:ext cx="5431320" cy="936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3465A4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101600</wp:posOffset>
              </wp:positionH>
              <wp:positionV relativeFrom="paragraph">
                <wp:posOffset>0</wp:posOffset>
              </wp:positionV>
              <wp:extent cx="9525" cy="12700"/>
              <wp:effectExtent b="0" l="0" r="0" t="0"/>
              <wp:wrapNone/>
              <wp:docPr id="4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52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4648665" w14:textId="77777777" w:rsidR="00207B54" w:rsidRDefault="001A49BC">
    <w:pPr>
      <w:jc w:val="center"/>
      <w:rPr>
        <w:color w:val="666666"/>
      </w:rPr>
    </w:pPr>
    <w:r>
      <w:rPr>
        <w:color w:val="666666"/>
        <w:sz w:val="16"/>
        <w:szCs w:val="16"/>
      </w:rPr>
      <w:t>Teléfono: 2547 – 252 Ext. 101: 2547-200</w:t>
    </w:r>
  </w:p>
  <w:p w14:paraId="2F84B46C" w14:textId="77777777" w:rsidR="00207B54" w:rsidRDefault="001A49BC">
    <w:pPr>
      <w:jc w:val="center"/>
    </w:pPr>
    <w:r>
      <w:rPr>
        <w:color w:val="666666"/>
        <w:sz w:val="16"/>
        <w:szCs w:val="16"/>
      </w:rPr>
      <w:t xml:space="preserve">Ciudad </w:t>
    </w:r>
    <w:proofErr w:type="spellStart"/>
    <w:r>
      <w:rPr>
        <w:color w:val="666666"/>
        <w:sz w:val="16"/>
        <w:szCs w:val="16"/>
      </w:rPr>
      <w:t>Univ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EF4BDD" w14:textId="77777777" w:rsidR="00C40CBA" w:rsidRDefault="00C40CBA">
      <w:r>
        <w:separator/>
      </w:r>
    </w:p>
  </w:footnote>
  <w:footnote w:type="continuationSeparator" w:id="0">
    <w:p w14:paraId="07ACD795" w14:textId="77777777" w:rsidR="00C40CBA" w:rsidRDefault="00C40C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59A8" w14:textId="090EA394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b/>
        <w:color w:val="666666"/>
        <w:sz w:val="18"/>
        <w:szCs w:val="18"/>
      </w:rPr>
      <w:t xml:space="preserve">FACULTAD </w:t>
    </w:r>
    <w:r w:rsidR="00934334">
      <w:rPr>
        <w:b/>
        <w:color w:val="666666"/>
        <w:sz w:val="18"/>
        <w:szCs w:val="18"/>
      </w:rPr>
      <w:t>DE LA</w:t>
    </w:r>
    <w:r>
      <w:rPr>
        <w:b/>
        <w:color w:val="666666"/>
        <w:sz w:val="18"/>
        <w:szCs w:val="18"/>
      </w:rPr>
      <w:t xml:space="preserve"> ENERGÍA, LAS INDUSTRIAS Y </w:t>
    </w:r>
    <w:r>
      <w:rPr>
        <w:noProof/>
        <w:lang w:val="es-EC"/>
      </w:rPr>
      <w:drawing>
        <wp:anchor distT="0" distB="0" distL="0" distR="0" simplePos="0" relativeHeight="251658240" behindDoc="0" locked="0" layoutInCell="1" hidden="0" allowOverlap="1" wp14:anchorId="0A702B06" wp14:editId="0C2F4C71">
          <wp:simplePos x="0" y="0"/>
          <wp:positionH relativeFrom="column">
            <wp:posOffset>-358139</wp:posOffset>
          </wp:positionH>
          <wp:positionV relativeFrom="paragraph">
            <wp:posOffset>-147319</wp:posOffset>
          </wp:positionV>
          <wp:extent cx="1865630" cy="554990"/>
          <wp:effectExtent l="0" t="0" r="0" b="0"/>
          <wp:wrapSquare wrapText="bothSides" distT="0" distB="0" distL="0" distR="0"/>
          <wp:docPr id="6" name="image1.png" descr="uloj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uloj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5630" cy="5549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605D85" w14:textId="77777777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b/>
        <w:color w:val="666666"/>
        <w:sz w:val="18"/>
        <w:szCs w:val="18"/>
      </w:rPr>
      <w:t>LOS RECURSOS NATURALES NO RENOVABLES</w:t>
    </w:r>
  </w:p>
  <w:p w14:paraId="4CF088D7" w14:textId="2CA66C91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i/>
        <w:color w:val="666666"/>
        <w:sz w:val="18"/>
        <w:szCs w:val="18"/>
      </w:rPr>
      <w:t xml:space="preserve">Carrera de Ingeniería en Sistemas / </w:t>
    </w:r>
    <w:r w:rsidR="00934334">
      <w:rPr>
        <w:i/>
        <w:color w:val="666666"/>
        <w:sz w:val="18"/>
        <w:szCs w:val="18"/>
      </w:rPr>
      <w:t>Carrera Computación</w:t>
    </w:r>
  </w:p>
  <w:p w14:paraId="42BE6B8F" w14:textId="77777777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i/>
        <w:color w:val="333333"/>
        <w:sz w:val="18"/>
        <w:szCs w:val="18"/>
      </w:rPr>
    </w:pPr>
    <w:r>
      <w:rPr>
        <w:noProof/>
        <w:lang w:val="es-EC"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0D943491" wp14:editId="09B143EB">
              <wp:simplePos x="0" y="0"/>
              <wp:positionH relativeFrom="column">
                <wp:posOffset>139700</wp:posOffset>
              </wp:positionH>
              <wp:positionV relativeFrom="paragraph">
                <wp:posOffset>88900</wp:posOffset>
              </wp:positionV>
              <wp:extent cx="4445" cy="12700"/>
              <wp:effectExtent l="0" t="0" r="0" b="0"/>
              <wp:wrapNone/>
              <wp:docPr id="5" name="Conector recto de flecha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2704320" y="3777840"/>
                        <a:ext cx="5283360" cy="432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3465A4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139700</wp:posOffset>
              </wp:positionH>
              <wp:positionV relativeFrom="paragraph">
                <wp:posOffset>88900</wp:posOffset>
              </wp:positionV>
              <wp:extent cx="4445" cy="12700"/>
              <wp:effectExtent b="0" l="0" r="0" t="0"/>
              <wp:wrapNone/>
              <wp:docPr id="5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4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22FE5"/>
    <w:multiLevelType w:val="multilevel"/>
    <w:tmpl w:val="4A0C0E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A2A5C"/>
    <w:multiLevelType w:val="multilevel"/>
    <w:tmpl w:val="96FA98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D06619"/>
    <w:multiLevelType w:val="multilevel"/>
    <w:tmpl w:val="472E0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F14B55"/>
    <w:multiLevelType w:val="multilevel"/>
    <w:tmpl w:val="7430F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41D08"/>
    <w:multiLevelType w:val="multilevel"/>
    <w:tmpl w:val="DD049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AC73F3"/>
    <w:multiLevelType w:val="multilevel"/>
    <w:tmpl w:val="2432FE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19E34CB"/>
    <w:multiLevelType w:val="multilevel"/>
    <w:tmpl w:val="0D68A9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9C5038F"/>
    <w:multiLevelType w:val="multilevel"/>
    <w:tmpl w:val="6916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72CD8"/>
    <w:multiLevelType w:val="hybridMultilevel"/>
    <w:tmpl w:val="6CC645C6"/>
    <w:lvl w:ilvl="0" w:tplc="CDF2376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12028B"/>
    <w:multiLevelType w:val="multilevel"/>
    <w:tmpl w:val="77F44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9B7272"/>
    <w:multiLevelType w:val="hybridMultilevel"/>
    <w:tmpl w:val="927E91EA"/>
    <w:lvl w:ilvl="0" w:tplc="D3FAC8C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96910"/>
    <w:multiLevelType w:val="multilevel"/>
    <w:tmpl w:val="8F7E5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BD00D9"/>
    <w:multiLevelType w:val="hybridMultilevel"/>
    <w:tmpl w:val="6C50B128"/>
    <w:lvl w:ilvl="0" w:tplc="540CDE52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155904"/>
    <w:multiLevelType w:val="multilevel"/>
    <w:tmpl w:val="8B0604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03D403E"/>
    <w:multiLevelType w:val="multilevel"/>
    <w:tmpl w:val="B7F8334C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5" w15:restartNumberingAfterBreak="0">
    <w:nsid w:val="7BB067CE"/>
    <w:multiLevelType w:val="multilevel"/>
    <w:tmpl w:val="24F8B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742F76"/>
    <w:multiLevelType w:val="multilevel"/>
    <w:tmpl w:val="1A70B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618923">
    <w:abstractNumId w:val="5"/>
  </w:num>
  <w:num w:numId="2" w16cid:durableId="1535770792">
    <w:abstractNumId w:val="14"/>
  </w:num>
  <w:num w:numId="3" w16cid:durableId="729156817">
    <w:abstractNumId w:val="6"/>
  </w:num>
  <w:num w:numId="4" w16cid:durableId="401297044">
    <w:abstractNumId w:val="0"/>
  </w:num>
  <w:num w:numId="5" w16cid:durableId="179007320">
    <w:abstractNumId w:val="13"/>
  </w:num>
  <w:num w:numId="6" w16cid:durableId="1424063794">
    <w:abstractNumId w:val="1"/>
  </w:num>
  <w:num w:numId="7" w16cid:durableId="1008560561">
    <w:abstractNumId w:val="8"/>
  </w:num>
  <w:num w:numId="8" w16cid:durableId="582033150">
    <w:abstractNumId w:val="12"/>
  </w:num>
  <w:num w:numId="9" w16cid:durableId="1781685913">
    <w:abstractNumId w:val="10"/>
  </w:num>
  <w:num w:numId="10" w16cid:durableId="1986353555">
    <w:abstractNumId w:val="11"/>
  </w:num>
  <w:num w:numId="11" w16cid:durableId="1260792154">
    <w:abstractNumId w:val="4"/>
  </w:num>
  <w:num w:numId="12" w16cid:durableId="233004588">
    <w:abstractNumId w:val="3"/>
  </w:num>
  <w:num w:numId="13" w16cid:durableId="107552746">
    <w:abstractNumId w:val="9"/>
  </w:num>
  <w:num w:numId="14" w16cid:durableId="2063553493">
    <w:abstractNumId w:val="15"/>
  </w:num>
  <w:num w:numId="15" w16cid:durableId="149909638">
    <w:abstractNumId w:val="16"/>
  </w:num>
  <w:num w:numId="16" w16cid:durableId="21327637">
    <w:abstractNumId w:val="2"/>
  </w:num>
  <w:num w:numId="17" w16cid:durableId="20410808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NzE3trAwNDS2NDVR0lEKTi0uzszPAykwrgUA45d8WiwAAAA="/>
  </w:docVars>
  <w:rsids>
    <w:rsidRoot w:val="00207B54"/>
    <w:rsid w:val="00011A67"/>
    <w:rsid w:val="00036289"/>
    <w:rsid w:val="00042CF8"/>
    <w:rsid w:val="00043179"/>
    <w:rsid w:val="00061A39"/>
    <w:rsid w:val="0006671C"/>
    <w:rsid w:val="000928B3"/>
    <w:rsid w:val="0009799F"/>
    <w:rsid w:val="000D07D5"/>
    <w:rsid w:val="000D7A17"/>
    <w:rsid w:val="000F0F65"/>
    <w:rsid w:val="001336A2"/>
    <w:rsid w:val="00136125"/>
    <w:rsid w:val="001416D0"/>
    <w:rsid w:val="00187F25"/>
    <w:rsid w:val="00194617"/>
    <w:rsid w:val="00196213"/>
    <w:rsid w:val="001A49BC"/>
    <w:rsid w:val="001E694C"/>
    <w:rsid w:val="002038DE"/>
    <w:rsid w:val="00205B7F"/>
    <w:rsid w:val="00207B54"/>
    <w:rsid w:val="002407C9"/>
    <w:rsid w:val="00241E37"/>
    <w:rsid w:val="00246C66"/>
    <w:rsid w:val="00260E15"/>
    <w:rsid w:val="002712C5"/>
    <w:rsid w:val="00282A54"/>
    <w:rsid w:val="00292296"/>
    <w:rsid w:val="002C0F1F"/>
    <w:rsid w:val="002C1C2F"/>
    <w:rsid w:val="002D27E5"/>
    <w:rsid w:val="002F564D"/>
    <w:rsid w:val="002F6B45"/>
    <w:rsid w:val="0030758C"/>
    <w:rsid w:val="00327617"/>
    <w:rsid w:val="00335E65"/>
    <w:rsid w:val="00351AB0"/>
    <w:rsid w:val="0035607E"/>
    <w:rsid w:val="003C33CC"/>
    <w:rsid w:val="003E2285"/>
    <w:rsid w:val="004010A3"/>
    <w:rsid w:val="00406487"/>
    <w:rsid w:val="00454333"/>
    <w:rsid w:val="00454AE9"/>
    <w:rsid w:val="004A5CEE"/>
    <w:rsid w:val="004B4FB7"/>
    <w:rsid w:val="004C79CD"/>
    <w:rsid w:val="004D25C5"/>
    <w:rsid w:val="00501251"/>
    <w:rsid w:val="0051463E"/>
    <w:rsid w:val="00545D1D"/>
    <w:rsid w:val="00581407"/>
    <w:rsid w:val="00590A69"/>
    <w:rsid w:val="005935A3"/>
    <w:rsid w:val="005B1A7F"/>
    <w:rsid w:val="005C1AE4"/>
    <w:rsid w:val="005D6653"/>
    <w:rsid w:val="005E118F"/>
    <w:rsid w:val="005E1CBB"/>
    <w:rsid w:val="005E31B3"/>
    <w:rsid w:val="006000F6"/>
    <w:rsid w:val="006156BF"/>
    <w:rsid w:val="00620AB2"/>
    <w:rsid w:val="00631BE7"/>
    <w:rsid w:val="00655E4D"/>
    <w:rsid w:val="00676F01"/>
    <w:rsid w:val="00691767"/>
    <w:rsid w:val="006923F7"/>
    <w:rsid w:val="00695ECC"/>
    <w:rsid w:val="006B3BD4"/>
    <w:rsid w:val="006C6AAB"/>
    <w:rsid w:val="006F220C"/>
    <w:rsid w:val="00762455"/>
    <w:rsid w:val="007832E7"/>
    <w:rsid w:val="007B2155"/>
    <w:rsid w:val="007B42FF"/>
    <w:rsid w:val="007E2CE8"/>
    <w:rsid w:val="00803EA5"/>
    <w:rsid w:val="00810BD1"/>
    <w:rsid w:val="008319B6"/>
    <w:rsid w:val="00846EC6"/>
    <w:rsid w:val="00851349"/>
    <w:rsid w:val="00851BE5"/>
    <w:rsid w:val="00855A29"/>
    <w:rsid w:val="00856CDA"/>
    <w:rsid w:val="00883A4A"/>
    <w:rsid w:val="008C0930"/>
    <w:rsid w:val="008C3A3C"/>
    <w:rsid w:val="008C3C46"/>
    <w:rsid w:val="008C7787"/>
    <w:rsid w:val="008E6007"/>
    <w:rsid w:val="008E6265"/>
    <w:rsid w:val="00904BCB"/>
    <w:rsid w:val="009119F2"/>
    <w:rsid w:val="00915E7A"/>
    <w:rsid w:val="009211A3"/>
    <w:rsid w:val="00934334"/>
    <w:rsid w:val="00947BF5"/>
    <w:rsid w:val="00947EAB"/>
    <w:rsid w:val="0095384F"/>
    <w:rsid w:val="00957A89"/>
    <w:rsid w:val="00961EFC"/>
    <w:rsid w:val="00962CC8"/>
    <w:rsid w:val="009809D6"/>
    <w:rsid w:val="009A3F93"/>
    <w:rsid w:val="009B684C"/>
    <w:rsid w:val="009C1ED8"/>
    <w:rsid w:val="00A003F2"/>
    <w:rsid w:val="00A26E58"/>
    <w:rsid w:val="00A45AE4"/>
    <w:rsid w:val="00A626C3"/>
    <w:rsid w:val="00AA3372"/>
    <w:rsid w:val="00AB69FC"/>
    <w:rsid w:val="00AC1B89"/>
    <w:rsid w:val="00AD2179"/>
    <w:rsid w:val="00B056C5"/>
    <w:rsid w:val="00B21373"/>
    <w:rsid w:val="00B25E12"/>
    <w:rsid w:val="00B34F45"/>
    <w:rsid w:val="00B35712"/>
    <w:rsid w:val="00B730A3"/>
    <w:rsid w:val="00B8022E"/>
    <w:rsid w:val="00B835EB"/>
    <w:rsid w:val="00BA2BF0"/>
    <w:rsid w:val="00BD0A23"/>
    <w:rsid w:val="00BD6133"/>
    <w:rsid w:val="00C03B72"/>
    <w:rsid w:val="00C26800"/>
    <w:rsid w:val="00C27B5B"/>
    <w:rsid w:val="00C40A1C"/>
    <w:rsid w:val="00C40CBA"/>
    <w:rsid w:val="00C91879"/>
    <w:rsid w:val="00CC0DA6"/>
    <w:rsid w:val="00D25D14"/>
    <w:rsid w:val="00D43B2D"/>
    <w:rsid w:val="00D531C7"/>
    <w:rsid w:val="00D62FF7"/>
    <w:rsid w:val="00DA0DE9"/>
    <w:rsid w:val="00DC1721"/>
    <w:rsid w:val="00DD3CFD"/>
    <w:rsid w:val="00E02CF7"/>
    <w:rsid w:val="00E03A89"/>
    <w:rsid w:val="00E12B56"/>
    <w:rsid w:val="00E20C14"/>
    <w:rsid w:val="00E43AC1"/>
    <w:rsid w:val="00E5470B"/>
    <w:rsid w:val="00E56C41"/>
    <w:rsid w:val="00E751D5"/>
    <w:rsid w:val="00E85663"/>
    <w:rsid w:val="00E932BE"/>
    <w:rsid w:val="00E95489"/>
    <w:rsid w:val="00EA1F11"/>
    <w:rsid w:val="00EA3B55"/>
    <w:rsid w:val="00EC71F7"/>
    <w:rsid w:val="00F238D6"/>
    <w:rsid w:val="00F27C34"/>
    <w:rsid w:val="00F34DD6"/>
    <w:rsid w:val="00F40432"/>
    <w:rsid w:val="00F41B54"/>
    <w:rsid w:val="00F74D79"/>
    <w:rsid w:val="00F82193"/>
    <w:rsid w:val="00F900FF"/>
    <w:rsid w:val="00F91D83"/>
    <w:rsid w:val="00FC2280"/>
    <w:rsid w:val="00FD707D"/>
    <w:rsid w:val="00FE0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9194C"/>
  <w15:docId w15:val="{52D100F0-1A16-4097-BCD6-A214B7E2C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s-ES_tradnl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link w:val="Ttulo5Car"/>
    <w:uiPriority w:val="9"/>
    <w:qFormat/>
    <w:rsid w:val="00245C96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s-EC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character" w:customStyle="1" w:styleId="EncabezadoCar">
    <w:name w:val="Encabezado Car"/>
    <w:basedOn w:val="Fuentedeprrafopredeter"/>
    <w:link w:val="Encabezado"/>
    <w:uiPriority w:val="99"/>
    <w:qFormat/>
    <w:rsid w:val="0050580D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50580D"/>
  </w:style>
  <w:style w:type="character" w:customStyle="1" w:styleId="EnlacedeInternet">
    <w:name w:val="Enlace de Internet"/>
    <w:basedOn w:val="Fuentedeprrafopredeter"/>
    <w:uiPriority w:val="99"/>
    <w:unhideWhenUsed/>
    <w:qFormat/>
    <w:rsid w:val="00DC56B2"/>
    <w:rPr>
      <w:color w:val="0563C1" w:themeColor="hyperlink"/>
      <w:u w:val="single"/>
    </w:rPr>
  </w:style>
  <w:style w:type="character" w:customStyle="1" w:styleId="Vietas">
    <w:name w:val="Viñetas"/>
    <w:qFormat/>
    <w:rPr>
      <w:rFonts w:ascii="OpenSymbol" w:eastAsia="OpenSymbol" w:hAnsi="OpenSymbol" w:cs="OpenSymbol"/>
    </w:rPr>
  </w:style>
  <w:style w:type="character" w:customStyle="1" w:styleId="Smbolosdenumeracin">
    <w:name w:val="Símbolos de numeración"/>
    <w:qFormat/>
  </w:style>
  <w:style w:type="character" w:customStyle="1" w:styleId="EnlacedeInternetvisitado">
    <w:name w:val="Enlace de Internet visitado"/>
    <w:qFormat/>
    <w:rPr>
      <w:color w:val="800000"/>
      <w:u w:val="single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customStyle="1" w:styleId="Cabeceraypie">
    <w:name w:val="Cabecera y pie"/>
    <w:basedOn w:val="Normal"/>
    <w:qFormat/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50580D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unhideWhenUsed/>
    <w:rsid w:val="0050580D"/>
    <w:pPr>
      <w:tabs>
        <w:tab w:val="center" w:pos="4419"/>
        <w:tab w:val="right" w:pos="8838"/>
      </w:tabs>
    </w:pPr>
  </w:style>
  <w:style w:type="paragraph" w:customStyle="1" w:styleId="Contenidodelatabla">
    <w:name w:val="Contenido de la tabla"/>
    <w:basedOn w:val="Normal"/>
    <w:qFormat/>
    <w:pPr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245C96"/>
    <w:rPr>
      <w:rFonts w:ascii="Times New Roman" w:eastAsia="Times New Roman" w:hAnsi="Times New Roman" w:cs="Times New Roman"/>
      <w:b/>
      <w:bCs/>
      <w:szCs w:val="20"/>
      <w:lang w:val="es-EC" w:eastAsia="es-EC"/>
    </w:rPr>
  </w:style>
  <w:style w:type="paragraph" w:styleId="Prrafodelista">
    <w:name w:val="List Paragraph"/>
    <w:basedOn w:val="Normal"/>
    <w:uiPriority w:val="34"/>
    <w:qFormat/>
    <w:rsid w:val="00245C9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602CD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4602CD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55" w:type="dxa"/>
        <w:left w:w="50" w:type="dxa"/>
        <w:bottom w:w="55" w:type="dxa"/>
        <w:right w:w="5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55" w:type="dxa"/>
        <w:left w:w="50" w:type="dxa"/>
        <w:bottom w:w="55" w:type="dxa"/>
        <w:right w:w="5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4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1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78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22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03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06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2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9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82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0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0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6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5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55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96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7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8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54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0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5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dUXWC0PzeBPHT7Aj4Z4jDi09xGQ==">AMUW2mXwJ8JMxbyCt5QtSi+LBwbqrlL35gVrR6MdGn+qgYQUe60P21ZioBSmUm6xsFROWORHyReStU+UP5iUbPVghoKE1sNPfGQkEuJJm8h96wxX08l/6t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3</Pages>
  <Words>32</Words>
  <Characters>18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 de Microsoft Office</dc:creator>
  <cp:lastModifiedBy>mrshifu879@gmail.com</cp:lastModifiedBy>
  <cp:revision>152</cp:revision>
  <cp:lastPrinted>2025-04-27T19:56:00Z</cp:lastPrinted>
  <dcterms:created xsi:type="dcterms:W3CDTF">2025-04-14T22:54:00Z</dcterms:created>
  <dcterms:modified xsi:type="dcterms:W3CDTF">2025-06-04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